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5286" w:rsidRDefault="00E27989">
      <w:pPr>
        <w:spacing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b/>
        </w:rPr>
        <w:tab/>
      </w:r>
      <w:r>
        <w:rPr>
          <w:b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Anexa nr. 3</w:t>
      </w:r>
    </w:p>
    <w:p w:rsidR="006E5286" w:rsidRDefault="006E528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E5286" w:rsidRDefault="006E528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E5286" w:rsidRDefault="00E27989">
      <w:pPr>
        <w:spacing w:after="12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ECLARAŢIE DE DISPONIBILITATE</w:t>
      </w:r>
    </w:p>
    <w:p w:rsidR="006E5286" w:rsidRDefault="006E5286">
      <w:pPr>
        <w:spacing w:after="12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E5286" w:rsidRDefault="00E27989">
      <w:pPr>
        <w:spacing w:after="12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bsemnatul/a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, domiciliat/ă în localitatea _______________________________, strada _____________________________, nr. ____, judetul _________________, CNP ____________________________, posesor/posesoare al/a CI/BI seria ______ nr. 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, eliberat/ă de ____________________, la data de ______________, cunoscând prevederile Art. 326 din Codul Penal privind falsul în declaraţii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clar pe propria răspundere că în cazul în care voi fi admis în urma participării la procedura de recrutar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și selecție pentru postul vacant de _________________________________________________________________ </w:t>
      </w:r>
      <w:r>
        <w:rPr>
          <w:rFonts w:ascii="Times New Roman" w:eastAsia="Times New Roman" w:hAnsi="Times New Roman" w:cs="Times New Roman"/>
          <w:sz w:val="24"/>
          <w:szCs w:val="24"/>
        </w:rPr>
        <w:t>în cadrul proiectului având titlul ”Dezvoltarea cercetării genomice în România (ROGEN)”, cod MYSMIS: 324809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unt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capabil/ă şi disponibil/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ă lucrez pe </w:t>
      </w:r>
      <w:r>
        <w:rPr>
          <w:rFonts w:ascii="Times New Roman" w:eastAsia="Times New Roman" w:hAnsi="Times New Roman" w:cs="Times New Roman"/>
          <w:sz w:val="24"/>
          <w:szCs w:val="24"/>
        </w:rPr>
        <w:t>această poziţie pentru care mi-am depus dosarul de candidatură, în perioada implementării proiectului.</w:t>
      </w:r>
    </w:p>
    <w:p w:rsidR="006E5286" w:rsidRDefault="00E27989">
      <w:pPr>
        <w:spacing w:after="12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todată, îmi asum să aloc timpul necesar pentru realizarea în optime condiții a atribuțiilor în cadrul Proiectului cu respectarea prevederilor legale ap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icabile și fără a depăși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aximum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e 12h/zi, 60h/săptămână pentru toate activitățil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sfășurat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în baza contractului/ tuturor contractelor individuale de muncă.</w:t>
      </w:r>
    </w:p>
    <w:p w:rsidR="006E5286" w:rsidRDefault="006E528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E5286" w:rsidRDefault="00E27989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Num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i prenume </w:t>
      </w:r>
      <w:r>
        <w:rPr>
          <w:rFonts w:ascii="Times New Roman" w:eastAsia="Times New Roman" w:hAnsi="Times New Roman" w:cs="Times New Roman"/>
          <w:sz w:val="24"/>
          <w:szCs w:val="24"/>
        </w:rPr>
        <w:t>______________</w:t>
      </w:r>
    </w:p>
    <w:p w:rsidR="006E5286" w:rsidRDefault="00E27989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Semnătura ________________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</w:p>
    <w:p w:rsidR="006E5286" w:rsidRDefault="00E27989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Data ________________</w:t>
      </w:r>
    </w:p>
    <w:p w:rsidR="006E5286" w:rsidRDefault="006E5286">
      <w:pPr>
        <w:tabs>
          <w:tab w:val="center" w:pos="4815"/>
          <w:tab w:val="right" w:pos="9630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6E52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3" w:right="680" w:bottom="907" w:left="1512" w:header="142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7989" w:rsidRDefault="00E27989">
      <w:r>
        <w:separator/>
      </w:r>
    </w:p>
  </w:endnote>
  <w:endnote w:type="continuationSeparator" w:id="0">
    <w:p w:rsidR="00E27989" w:rsidRDefault="00E27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MF Sans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286" w:rsidRDefault="006E5286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286" w:rsidRDefault="00E27989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>
              <wp:simplePos x="0" y="0"/>
              <wp:positionH relativeFrom="column">
                <wp:posOffset>5119688</wp:posOffset>
              </wp:positionH>
              <wp:positionV relativeFrom="paragraph">
                <wp:posOffset>10252393</wp:posOffset>
              </wp:positionV>
              <wp:extent cx="1038225" cy="209550"/>
              <wp:effectExtent l="0" t="0" r="0" b="0"/>
              <wp:wrapNone/>
              <wp:docPr id="1028" name="Rectangle 10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31650" y="3679988"/>
                        <a:ext cx="1028700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6E5286" w:rsidRDefault="00E27989">
                          <w:pPr>
                            <w:jc w:val="right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BEBEBE"/>
                              <w:sz w:val="28"/>
                            </w:rPr>
                            <w:t xml:space="preserve">pagina </w:t>
                          </w:r>
                          <w:r>
                            <w:rPr>
                              <w:rFonts w:ascii="Arial" w:eastAsia="Arial" w:hAnsi="Arial" w:cs="Arial"/>
                              <w:color w:val="7F7F7F"/>
                              <w:sz w:val="28"/>
                            </w:rPr>
                            <w:t xml:space="preserve"> PAGE   \* MERGEFORMAT 2</w:t>
                          </w:r>
                          <w:r>
                            <w:rPr>
                              <w:rFonts w:ascii="Arial" w:eastAsia="Arial" w:hAnsi="Arial" w:cs="Arial"/>
                              <w:color w:val="BEBEBE"/>
                              <w:sz w:val="28"/>
                            </w:rPr>
                            <w:t xml:space="preserve"> din  NUMPAGES   \* MERGEFORMAT 1</w:t>
                          </w:r>
                        </w:p>
                        <w:p w:rsidR="006E5286" w:rsidRDefault="006E5286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0" tIns="0" rIns="0" bIns="0" anchor="b" anchorCtr="0">
                      <a:noAutofit/>
                    </wps:bodyPr>
                  </wps:wsp>
                </a:graphicData>
              </a:graphic>
            </wp:anchor>
          </w:drawing>
        </mc:Choice>
        <mc:Fallback xmlns:cr="http://schemas.microsoft.com/office/comments/2020/reactions" xmlns="http://schemas.microsoft.com/office/tasks/2019/documenttasks" xmlns:w16cid="http://schemas.microsoft.com/office/word/2016/wordml/cid" xmlns:w16cex="http://schemas.microsoft.com/office/word/2018/wordml/cex" xmlns:w16="http://schemas.microsoft.com/office/word/2018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5119688</wp:posOffset>
              </wp:positionH>
              <wp:positionV relativeFrom="paragraph">
                <wp:posOffset>10252393</wp:posOffset>
              </wp:positionV>
              <wp:extent cx="1038225" cy="209550"/>
              <wp:effectExtent b="0" l="0" r="0" t="0"/>
              <wp:wrapNone/>
              <wp:docPr id="1028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38225" cy="20955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286" w:rsidRDefault="00E27989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>
              <wp:simplePos x="0" y="0"/>
              <wp:positionH relativeFrom="column">
                <wp:posOffset>5120958</wp:posOffset>
              </wp:positionH>
              <wp:positionV relativeFrom="paragraph">
                <wp:posOffset>10253028</wp:posOffset>
              </wp:positionV>
              <wp:extent cx="1038225" cy="209550"/>
              <wp:effectExtent l="0" t="0" r="0" b="0"/>
              <wp:wrapNone/>
              <wp:docPr id="1027" name="Rectangle 10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31650" y="3679988"/>
                        <a:ext cx="1028700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6E5286" w:rsidRDefault="00E27989">
                          <w:pPr>
                            <w:jc w:val="right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BEBEBE"/>
                              <w:sz w:val="28"/>
                            </w:rPr>
                            <w:t xml:space="preserve">pagina </w:t>
                          </w:r>
                          <w:r>
                            <w:rPr>
                              <w:rFonts w:ascii="Arial" w:eastAsia="Arial" w:hAnsi="Arial" w:cs="Arial"/>
                              <w:color w:val="7F7F7F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7F7F7F"/>
                              <w:sz w:val="28"/>
                            </w:rPr>
                            <w:t>PAGE   \* MERGEFORMAT 1</w:t>
                          </w:r>
                          <w:r>
                            <w:rPr>
                              <w:rFonts w:ascii="Arial" w:eastAsia="Arial" w:hAnsi="Arial" w:cs="Arial"/>
                              <w:color w:val="BEBEBE"/>
                              <w:sz w:val="28"/>
                            </w:rPr>
                            <w:t xml:space="preserve"> din  NUMPAGES   \* MERGEFORMAT 1</w:t>
                          </w:r>
                        </w:p>
                        <w:p w:rsidR="006E5286" w:rsidRDefault="006E5286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0" tIns="0" rIns="0" bIns="0" anchor="b" anchorCtr="0">
                      <a:noAutofit/>
                    </wps:bodyPr>
                  </wps:wsp>
                </a:graphicData>
              </a:graphic>
            </wp:anchor>
          </w:drawing>
        </mc:Choice>
        <mc:Fallback xmlns:cr="http://schemas.microsoft.com/office/comments/2020/reactions" xmlns="http://schemas.microsoft.com/office/tasks/2019/documenttasks" xmlns:w16cid="http://schemas.microsoft.com/office/word/2016/wordml/cid" xmlns:w16cex="http://schemas.microsoft.com/office/word/2018/wordml/cex" xmlns:w16="http://schemas.microsoft.com/office/word/2018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5120958</wp:posOffset>
              </wp:positionH>
              <wp:positionV relativeFrom="paragraph">
                <wp:posOffset>10253028</wp:posOffset>
              </wp:positionV>
              <wp:extent cx="1038225" cy="209550"/>
              <wp:effectExtent b="0" l="0" r="0" t="0"/>
              <wp:wrapNone/>
              <wp:docPr id="1027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38225" cy="20955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  <w:lang w:val="en-US"/>
      </w:rPr>
      <mc:AlternateContent>
        <mc:Choice Requires="wpg">
          <w:drawing>
            <wp:anchor distT="180340" distB="1080135" distL="114300" distR="114300" simplePos="0" relativeHeight="251660288" behindDoc="0" locked="0" layoutInCell="1" hidden="0" allowOverlap="1">
              <wp:simplePos x="0" y="0"/>
              <wp:positionH relativeFrom="column">
                <wp:posOffset>-21906</wp:posOffset>
              </wp:positionH>
              <wp:positionV relativeFrom="paragraph">
                <wp:posOffset>-1286826</wp:posOffset>
              </wp:positionV>
              <wp:extent cx="6343650" cy="149860"/>
              <wp:effectExtent l="0" t="0" r="0" b="0"/>
              <wp:wrapTopAndBottom distT="180340" distB="1080135"/>
              <wp:docPr id="1026" name="Rectangle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178938" y="3709833"/>
                        <a:ext cx="6334125" cy="1403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:rsidR="006E5286" w:rsidRDefault="006E5286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cr="http://schemas.microsoft.com/office/comments/2020/reactions" xmlns="http://schemas.microsoft.com/office/tasks/2019/documenttasks" xmlns:w16cid="http://schemas.microsoft.com/office/word/2016/wordml/cid" xmlns:w16cex="http://schemas.microsoft.com/office/word/2018/wordml/cex" xmlns:w16="http://schemas.microsoft.com/office/word/2018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1080135" distT="180340" distL="114300" distR="114300" hidden="0" layoutInCell="1" locked="0" relativeHeight="0" simplePos="0">
              <wp:simplePos x="0" y="0"/>
              <wp:positionH relativeFrom="column">
                <wp:posOffset>-21906</wp:posOffset>
              </wp:positionH>
              <wp:positionV relativeFrom="paragraph">
                <wp:posOffset>-1286826</wp:posOffset>
              </wp:positionV>
              <wp:extent cx="6343650" cy="149860"/>
              <wp:effectExtent b="0" l="0" r="0" t="0"/>
              <wp:wrapTopAndBottom distB="1080135" distT="180340"/>
              <wp:docPr id="1026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43650" cy="14986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7989" w:rsidRDefault="00E27989">
      <w:r>
        <w:separator/>
      </w:r>
    </w:p>
  </w:footnote>
  <w:footnote w:type="continuationSeparator" w:id="0">
    <w:p w:rsidR="00E27989" w:rsidRDefault="00E279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286" w:rsidRDefault="006E5286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286" w:rsidRDefault="006E5286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286" w:rsidRDefault="006E5286">
    <w:pPr>
      <w:pBdr>
        <w:top w:val="nil"/>
        <w:left w:val="nil"/>
        <w:bottom w:val="nil"/>
        <w:right w:val="nil"/>
        <w:between w:val="nil"/>
      </w:pBdr>
      <w:ind w:hanging="1276"/>
      <w:rPr>
        <w:color w:val="000000"/>
      </w:rPr>
    </w:pPr>
  </w:p>
  <w:p w:rsidR="00435F75" w:rsidRDefault="00435F75">
    <w:pPr>
      <w:pBdr>
        <w:top w:val="nil"/>
        <w:left w:val="nil"/>
        <w:bottom w:val="nil"/>
        <w:right w:val="nil"/>
        <w:between w:val="nil"/>
      </w:pBdr>
      <w:ind w:hanging="1276"/>
      <w:rPr>
        <w:color w:val="000000"/>
      </w:rPr>
    </w:pPr>
  </w:p>
  <w:p w:rsidR="00435F75" w:rsidRDefault="00435F75" w:rsidP="00435F75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hidden="0" allowOverlap="1" wp14:anchorId="53128832" wp14:editId="08FFCF84">
              <wp:simplePos x="0" y="0"/>
              <wp:positionH relativeFrom="column">
                <wp:posOffset>4216400</wp:posOffset>
              </wp:positionH>
              <wp:positionV relativeFrom="paragraph">
                <wp:posOffset>-76199</wp:posOffset>
              </wp:positionV>
              <wp:extent cx="1639888" cy="580920"/>
              <wp:effectExtent l="0" t="0" r="0" b="0"/>
              <wp:wrapNone/>
              <wp:docPr id="1785413602" name="Group 17854136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39888" cy="580920"/>
                        <a:chOff x="4526050" y="3489525"/>
                        <a:chExt cx="1639900" cy="58095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4526056" y="3489540"/>
                          <a:ext cx="1639888" cy="580920"/>
                          <a:chOff x="0" y="0"/>
                          <a:chExt cx="1949454" cy="73913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1949450" cy="73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435F75" w:rsidRDefault="00435F75" w:rsidP="00435F75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Shape 4"/>
                          <pic:cNvPicPr preferRelativeResize="0"/>
                        </pic:nvPicPr>
                        <pic:blipFill rotWithShape="1">
                          <a:blip r:embed="rId1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715170" cy="739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" name="Rectangle 3"/>
                        <wps:cNvSpPr/>
                        <wps:spPr>
                          <a:xfrm>
                            <a:off x="715124" y="280967"/>
                            <a:ext cx="1234330" cy="279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435F75" w:rsidRDefault="00435F75" w:rsidP="00435F75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color w:val="4472C4"/>
                                  <w:sz w:val="18"/>
                                </w:rPr>
                                <w:t>Program Sănătate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53128832" id="Group 1785413602" o:spid="_x0000_s1027" style="position:absolute;margin-left:332pt;margin-top:-6pt;width:129.15pt;height:45.75pt;z-index:251662336" coordorigin="45260,34895" coordsize="16399,58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">
              <v:group id="Group 1" o:spid="_x0000_s1028" style="position:absolute;left:45260;top:34895;width:16399;height:5809" coordsize="19494,73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<v:rect id="Rectangle 2" o:spid="_x0000_s1029" style="position:absolute;width:19494;height:73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OUdcEA&#10;AADaAAAADwAAAGRycy9kb3ducmV2LnhtbESP0WrCQBRE3wv+w3IF3+rGIFKjq6gotD7V6Adcs9ds&#10;MHs3ZldN/74rFPo4zMwZZr7sbC0e1PrKsYLRMAFBXDhdcangdNy9f4DwAVlj7ZgU/JCH5aL3NsdM&#10;uycf6JGHUkQI+wwVmBCaTEpfGLLoh64hjt7FtRZDlG0pdYvPCLe1TJNkIi1WHBcMNrQxVFzzu1Xw&#10;PXaUblO/zks7Nd35uP+64USpQb9bzUAE6sJ/+K/9qRWk8LoSb4Bc/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SDlHXBAAAA2gAAAA8AAAAAAAAAAAAAAAAAmAIAAGRycy9kb3du&#10;cmV2LnhtbFBLBQYAAAAABAAEAPUAAACGAwAAAAA=&#10;" filled="f" stroked="f">
                  <v:textbox inset="2.53958mm,2.53958mm,2.53958mm,2.53958mm">
                    <w:txbxContent>
                      <w:p w:rsidR="00435F75" w:rsidRDefault="00435F75" w:rsidP="00435F75">
                        <w:pPr>
                          <w:textDirection w:val="btLr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4" o:spid="_x0000_s1030" type="#_x0000_t75" style="position:absolute;width:7151;height:7391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Q7qFvEAAAA2gAAAA8AAABkcnMvZG93bnJldi54bWxEj0FrwkAUhO9C/8PyCr1Is2lqi0RXKYKg&#10;BVHTgNdH9jUbmn0bsltN/31XEDwOM/MNM18OthVn6n3jWMFLkoIgrpxuuFZQfq2fpyB8QNbYOiYF&#10;f+RhuXgYzTHX7sJHOhehFhHCPkcFJoQul9JXhiz6xHXE0ft2vcUQZV9L3eMlwm0rszR9lxYbjgsG&#10;O1oZqn6KX6tgzMdduR9/6uxQ4OvbNhumJ2mUenocPmYgAg3hHr61N1rBBK5X4g2Qi3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Q7qFvEAAAA2gAAAA8AAAAAAAAAAAAAAAAA&#10;nwIAAGRycy9kb3ducmV2LnhtbFBLBQYAAAAABAAEAPcAAACQAwAAAAA=&#10;">
                  <v:imagedata r:id="rId2" o:title=""/>
                </v:shape>
                <v:rect id="Rectangle 3" o:spid="_x0000_s1031" style="position:absolute;left:7151;top:2809;width:12343;height:27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zg4MEA&#10;AADaAAAADwAAAGRycy9kb3ducmV2LnhtbESPQWsCMRSE74X+h/AKvXWzal1kNUopCu3RtYceH8lz&#10;dzF5WZKo679vCoLHYWa+YVab0VlxoRB7zwomRQmCWHvTc6vg57B7W4CICdmg9UwKbhRhs35+WmFt&#10;/JX3dGlSKzKEY40KupSGWsqoO3IYCz8QZ+/og8OUZWilCXjNcGfltCwr6bDnvNDhQJ8d6VNzdgoG&#10;suZs35vyV8tt4En1fZC3uVKvL+PHEkSiMT3C9/aXUTCD/yv5Bsj1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R84ODBAAAA2gAAAA8AAAAAAAAAAAAAAAAAmAIAAGRycy9kb3du&#10;cmV2LnhtbFBLBQYAAAAABAAEAPUAAACGAwAAAAA=&#10;" filled="f" stroked="f">
                  <v:textbox inset="2.53958mm,1.2694mm,2.53958mm,1.2694mm">
                    <w:txbxContent>
                      <w:p w:rsidR="00435F75" w:rsidRDefault="00435F75" w:rsidP="00435F75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color w:val="4472C4"/>
                            <w:sz w:val="18"/>
                          </w:rPr>
                          <w:t>Program Sănătate</w:t>
                        </w:r>
                      </w:p>
                    </w:txbxContent>
                  </v:textbox>
                </v:rect>
              </v:group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hidden="0" allowOverlap="1" wp14:anchorId="58C8BD43" wp14:editId="2811AA07">
          <wp:simplePos x="0" y="0"/>
          <wp:positionH relativeFrom="column">
            <wp:posOffset>2730817</wp:posOffset>
          </wp:positionH>
          <wp:positionV relativeFrom="paragraph">
            <wp:posOffset>-59689</wp:posOffset>
          </wp:positionV>
          <wp:extent cx="537845" cy="537845"/>
          <wp:effectExtent l="0" t="0" r="0" b="0"/>
          <wp:wrapSquare wrapText="bothSides" distT="0" distB="0" distL="114300" distR="114300"/>
          <wp:docPr id="178541360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7845" cy="5378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hidden="0" allowOverlap="1" wp14:anchorId="48B49D98" wp14:editId="540E9BE5">
          <wp:simplePos x="0" y="0"/>
          <wp:positionH relativeFrom="column">
            <wp:posOffset>1</wp:posOffset>
          </wp:positionH>
          <wp:positionV relativeFrom="paragraph">
            <wp:posOffset>66010</wp:posOffset>
          </wp:positionV>
          <wp:extent cx="1981200" cy="414655"/>
          <wp:effectExtent l="0" t="0" r="0" b="0"/>
          <wp:wrapTopAndBottom distT="0" distB="0"/>
          <wp:docPr id="1785413603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1200" cy="4146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435F75" w:rsidRDefault="00435F75" w:rsidP="00435F7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  <w:p w:rsidR="00435F75" w:rsidRDefault="00435F75">
    <w:pPr>
      <w:pBdr>
        <w:top w:val="nil"/>
        <w:left w:val="nil"/>
        <w:bottom w:val="nil"/>
        <w:right w:val="nil"/>
        <w:between w:val="nil"/>
      </w:pBdr>
      <w:ind w:hanging="1276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GwtDS1NDawADJNzJV0lIJTi4sz8/NACgxrATGhuAgsAAAA"/>
  </w:docVars>
  <w:rsids>
    <w:rsidRoot w:val="006E5286"/>
    <w:rsid w:val="00435F75"/>
    <w:rsid w:val="006E5286"/>
    <w:rsid w:val="00E2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3F7A1F-5E28-4F2C-8A36-A472CB51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rebuchet MS" w:eastAsia="Trebuchet MS" w:hAnsi="Trebuchet MS" w:cs="Trebuchet MS"/>
        <w:lang w:val="r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b/>
      <w:color w:val="000000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szCs w:val="22"/>
      <w:lang w:val="ro-RO"/>
    </w:rPr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szCs w:val="22"/>
      <w:lang w:val="ro-RO"/>
    </w:rPr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customStyle="1" w:styleId="ContactUMF">
    <w:name w:val="Contact UMF"/>
    <w:next w:val="Normal"/>
    <w:pPr>
      <w:suppressAutoHyphens/>
      <w:spacing w:line="280" w:lineRule="atLeast"/>
      <w:ind w:leftChars="-1" w:left="-1" w:hangingChars="1" w:hanging="1"/>
      <w:textDirection w:val="btLr"/>
      <w:textAlignment w:val="top"/>
      <w:outlineLvl w:val="0"/>
    </w:pPr>
    <w:rPr>
      <w:color w:val="BEBEBE"/>
      <w:position w:val="-1"/>
      <w:lang w:val="ro-RO"/>
    </w:rPr>
  </w:style>
  <w:style w:type="character" w:customStyle="1" w:styleId="Heading1Char">
    <w:name w:val="Heading 1 Char"/>
    <w:rPr>
      <w:rFonts w:ascii="UMF Sans" w:eastAsia="Times New Roman" w:hAnsi="UMF Sans" w:cs="Times New Roman"/>
      <w:b/>
      <w:w w:val="100"/>
      <w:position w:val="-1"/>
      <w:sz w:val="32"/>
      <w:szCs w:val="32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rFonts w:ascii="Segoe UI" w:hAnsi="Segoe UI" w:cs="Segoe UI"/>
      <w:position w:val="-1"/>
      <w:sz w:val="18"/>
      <w:szCs w:val="18"/>
      <w:lang w:val="ro-RO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Trebuchet MS" w:eastAsia="Times New Roman" w:hAnsi="Trebuchet MS" w:cs="Times New Roman"/>
      <w:b/>
      <w:color w:val="000000"/>
      <w:w w:val="100"/>
      <w:position w:val="-1"/>
      <w:sz w:val="24"/>
      <w:szCs w:val="26"/>
      <w:effect w:val="none"/>
      <w:vertAlign w:val="baseline"/>
      <w:cs w:val="0"/>
      <w:em w:val="none"/>
    </w:rPr>
  </w:style>
  <w:style w:type="character" w:customStyle="1" w:styleId="SubtitleChar">
    <w:name w:val="Subtitle Char"/>
    <w:rPr>
      <w:b/>
      <w:color w:val="808080"/>
      <w:spacing w:val="15"/>
      <w:w w:val="100"/>
      <w:position w:val="-1"/>
      <w:sz w:val="20"/>
      <w:effect w:val="none"/>
      <w:vertAlign w:val="baseline"/>
      <w:cs w:val="0"/>
      <w:em w:val="none"/>
    </w:rPr>
  </w:style>
  <w:style w:type="character" w:styleId="SubtleEmphasis">
    <w:name w:val="Subtle Emphasis"/>
    <w:rPr>
      <w:i/>
      <w:iCs/>
      <w:color w:val="000000"/>
      <w:w w:val="100"/>
      <w:position w:val="-1"/>
      <w:effect w:val="none"/>
      <w:vertAlign w:val="baseline"/>
      <w:cs w:val="0"/>
      <w:em w:val="none"/>
    </w:rPr>
  </w:style>
  <w:style w:type="paragraph" w:styleId="Quote">
    <w:name w:val="Quote"/>
    <w:basedOn w:val="Normal"/>
    <w:next w:val="Normal"/>
    <w:pPr>
      <w:suppressAutoHyphens/>
      <w:spacing w:before="200" w:after="160" w:line="300" w:lineRule="atLeast"/>
      <w:ind w:leftChars="-1" w:left="864" w:right="864" w:hangingChars="1" w:hanging="1"/>
      <w:jc w:val="center"/>
      <w:textDirection w:val="btLr"/>
      <w:textAlignment w:val="top"/>
      <w:outlineLvl w:val="0"/>
    </w:pPr>
    <w:rPr>
      <w:i/>
      <w:iCs/>
      <w:color w:val="000000"/>
      <w:position w:val="-1"/>
      <w:szCs w:val="22"/>
      <w:lang w:val="ro-RO"/>
    </w:rPr>
  </w:style>
  <w:style w:type="character" w:customStyle="1" w:styleId="QuoteChar">
    <w:name w:val="Quote Char"/>
    <w:rPr>
      <w:rFonts w:ascii="Trebuchet MS" w:hAnsi="Trebuchet MS"/>
      <w:i/>
      <w:iCs/>
      <w:color w:val="000000"/>
      <w:w w:val="100"/>
      <w:position w:val="-1"/>
      <w:sz w:val="20"/>
      <w:effect w:val="none"/>
      <w:vertAlign w:val="baseline"/>
      <w:cs w:val="0"/>
      <w:em w:val="none"/>
    </w:rPr>
  </w:style>
  <w:style w:type="paragraph" w:styleId="IntenseQuote">
    <w:name w:val="Intense Quote"/>
    <w:basedOn w:val="Normal"/>
    <w:next w:val="Normal"/>
    <w:pPr>
      <w:pBdr>
        <w:top w:val="single" w:sz="4" w:space="10" w:color="CFAB7A"/>
        <w:bottom w:val="single" w:sz="4" w:space="10" w:color="CFAB7A"/>
      </w:pBdr>
      <w:suppressAutoHyphens/>
      <w:spacing w:before="360" w:after="360" w:line="300" w:lineRule="atLeast"/>
      <w:ind w:leftChars="-1" w:left="864" w:right="864" w:hangingChars="1" w:hanging="1"/>
      <w:jc w:val="center"/>
      <w:textDirection w:val="btLr"/>
      <w:textAlignment w:val="top"/>
      <w:outlineLvl w:val="0"/>
    </w:pPr>
    <w:rPr>
      <w:i/>
      <w:iCs/>
      <w:color w:val="000000"/>
      <w:position w:val="-1"/>
      <w:szCs w:val="22"/>
      <w:lang w:val="ro-RO"/>
    </w:rPr>
  </w:style>
  <w:style w:type="character" w:customStyle="1" w:styleId="IntenseQuoteChar">
    <w:name w:val="Intense Quote Char"/>
    <w:rPr>
      <w:rFonts w:ascii="Trebuchet MS" w:hAnsi="Trebuchet MS"/>
      <w:i/>
      <w:iCs/>
      <w:color w:val="000000"/>
      <w:w w:val="100"/>
      <w:position w:val="-1"/>
      <w:sz w:val="20"/>
      <w:effect w:val="none"/>
      <w:vertAlign w:val="baseline"/>
      <w:cs w:val="0"/>
      <w:em w:val="none"/>
    </w:rPr>
  </w:style>
  <w:style w:type="character" w:styleId="SubtleReference">
    <w:name w:val="Subtle Reference"/>
    <w:rPr>
      <w:smallCaps/>
      <w:color w:val="000000"/>
      <w:w w:val="100"/>
      <w:position w:val="-1"/>
      <w:effect w:val="none"/>
      <w:vertAlign w:val="baseline"/>
      <w:cs w:val="0"/>
      <w:em w:val="none"/>
    </w:rPr>
  </w:style>
  <w:style w:type="character" w:styleId="IntenseReference">
    <w:name w:val="Intense Reference"/>
    <w:rPr>
      <w:b/>
      <w:bCs/>
      <w:smallCaps/>
      <w:color w:val="000000"/>
      <w:spacing w:val="5"/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spacing w:after="160"/>
    </w:pPr>
    <w:rPr>
      <w:b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g+MZDQcfpV36Gtjyiaao/Z6z+XA==">CgMxLjA4AHIhMThIbFBiRU9vM01BbjUwZU9fQW41Umw1SzU4SU5nVU4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ona BURDUJA</dc:creator>
  <cp:lastModifiedBy>Mihaela Economescu</cp:lastModifiedBy>
  <cp:revision>2</cp:revision>
  <dcterms:created xsi:type="dcterms:W3CDTF">2024-09-25T06:33:00Z</dcterms:created>
  <dcterms:modified xsi:type="dcterms:W3CDTF">2025-10-14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</Properties>
</file>